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9391262"/>
        <w:docPartObj>
          <w:docPartGallery w:val="Cover Pages"/>
          <w:docPartUnique/>
        </w:docPartObj>
      </w:sdtPr>
      <w:sdtEndPr/>
      <w:sdtContent>
        <w:p w14:paraId="0107396F" w14:textId="77777777" w:rsidR="009030CE" w:rsidRDefault="009030CE">
          <w:r>
            <w:rPr>
              <w:noProof/>
              <w:lang w:eastAsia="en-AU"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5FD85A25" wp14:editId="0A07398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52312E6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ad84c6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2369BBA" wp14:editId="1401047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4B486E9" w14:textId="4893F1DF" w:rsidR="009030CE" w:rsidRDefault="000650C7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Willian Bernatzki Woellner</w:t>
                                    </w:r>
                                  </w:p>
                                </w:sdtContent>
                              </w:sdt>
                              <w:p w14:paraId="4CA882BE" w14:textId="4E996162" w:rsidR="009030CE" w:rsidRDefault="00967C83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0650C7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30021175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2369BB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left:0;text-align:left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4B486E9" w14:textId="4893F1DF" w:rsidR="009030CE" w:rsidRDefault="000650C7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Willian Bernatzki Woellner</w:t>
                              </w:r>
                            </w:p>
                          </w:sdtContent>
                        </w:sdt>
                        <w:p w14:paraId="4CA882BE" w14:textId="4E996162" w:rsidR="009030CE" w:rsidRDefault="00967C83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0650C7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30021175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6141CAD" wp14:editId="4C9CC01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2CFBE82" w14:textId="40E86538" w:rsidR="009030CE" w:rsidRDefault="009D7411">
                                <w:pPr>
                                  <w:jc w:val="right"/>
                                  <w:rPr>
                                    <w:color w:val="AD84C6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AD84C6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 w:rsidRPr="009D7411">
                                      <w:rPr>
                                        <w:caps/>
                                        <w:color w:val="AD84C6" w:themeColor="accent1"/>
                                        <w:sz w:val="64"/>
                                        <w:szCs w:val="64"/>
                                      </w:rPr>
                                      <w:t>Optimisation Report</w:t>
                                    </w:r>
                                  </w:sdtContent>
                                </w:sdt>
                              </w:p>
                              <w:p w14:paraId="66CC542C" w14:textId="1CE1A3C5" w:rsidR="009030CE" w:rsidRDefault="00AE764B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AT</w:t>
                                </w:r>
                                <w:r w:rsidR="000650C7"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06141CAD" id="Text Box 154" o:spid="_x0000_s1027" type="#_x0000_t202" style="position:absolute;left:0;text-align:left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14:paraId="32CFBE82" w14:textId="40E86538" w:rsidR="009030CE" w:rsidRDefault="009D7411">
                          <w:pPr>
                            <w:jc w:val="right"/>
                            <w:rPr>
                              <w:color w:val="AD84C6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AD84C6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 w:rsidRPr="009D7411">
                                <w:rPr>
                                  <w:caps/>
                                  <w:color w:val="AD84C6" w:themeColor="accent1"/>
                                  <w:sz w:val="64"/>
                                  <w:szCs w:val="64"/>
                                </w:rPr>
                                <w:t>Optimisation Report</w:t>
                              </w:r>
                            </w:sdtContent>
                          </w:sdt>
                        </w:p>
                        <w:p w14:paraId="66CC542C" w14:textId="1CE1A3C5" w:rsidR="009030CE" w:rsidRDefault="00AE764B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  <w:t>AT</w:t>
                          </w:r>
                          <w:r w:rsidR="000650C7"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  <w:t>2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0D32FDB1" w14:textId="77777777" w:rsidR="009030CE" w:rsidRDefault="009030CE">
          <w: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1"/>
          <w:szCs w:val="21"/>
        </w:rPr>
        <w:id w:val="26080898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3B22C6" w14:textId="77777777" w:rsidR="009030CE" w:rsidRDefault="009030CE">
          <w:pPr>
            <w:pStyle w:val="TOCHeading"/>
          </w:pPr>
          <w:r>
            <w:t>Table of Contents</w:t>
          </w:r>
        </w:p>
        <w:p w14:paraId="3F4D5BAD" w14:textId="7C1368EE" w:rsidR="00883D6B" w:rsidRDefault="001D7D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692110" w:history="1">
            <w:r w:rsidR="00883D6B" w:rsidRPr="00370585">
              <w:rPr>
                <w:rStyle w:val="Hyperlink"/>
                <w:noProof/>
              </w:rPr>
              <w:t>Google Lighthouse</w:t>
            </w:r>
            <w:r w:rsidR="00883D6B">
              <w:rPr>
                <w:noProof/>
                <w:webHidden/>
              </w:rPr>
              <w:tab/>
            </w:r>
            <w:r w:rsidR="00883D6B">
              <w:rPr>
                <w:noProof/>
                <w:webHidden/>
              </w:rPr>
              <w:fldChar w:fldCharType="begin"/>
            </w:r>
            <w:r w:rsidR="00883D6B">
              <w:rPr>
                <w:noProof/>
                <w:webHidden/>
              </w:rPr>
              <w:instrText xml:space="preserve"> PAGEREF _Toc56692110 \h </w:instrText>
            </w:r>
            <w:r w:rsidR="00883D6B">
              <w:rPr>
                <w:noProof/>
                <w:webHidden/>
              </w:rPr>
            </w:r>
            <w:r w:rsidR="00883D6B">
              <w:rPr>
                <w:noProof/>
                <w:webHidden/>
              </w:rPr>
              <w:fldChar w:fldCharType="separate"/>
            </w:r>
            <w:r w:rsidR="00883D6B">
              <w:rPr>
                <w:noProof/>
                <w:webHidden/>
              </w:rPr>
              <w:t>2</w:t>
            </w:r>
            <w:r w:rsidR="00883D6B">
              <w:rPr>
                <w:noProof/>
                <w:webHidden/>
              </w:rPr>
              <w:fldChar w:fldCharType="end"/>
            </w:r>
          </w:hyperlink>
        </w:p>
        <w:p w14:paraId="15C2DA56" w14:textId="5E50A202" w:rsidR="00883D6B" w:rsidRDefault="00883D6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6692111" w:history="1">
            <w:r w:rsidRPr="00370585">
              <w:rPr>
                <w:rStyle w:val="Hyperlink"/>
                <w:noProof/>
              </w:rPr>
              <w:t>First Section - Result and Recommen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92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3ECA97" w14:textId="57B4B2E1" w:rsidR="00883D6B" w:rsidRDefault="00883D6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6692112" w:history="1">
            <w:r w:rsidRPr="00370585">
              <w:rPr>
                <w:rStyle w:val="Hyperlink"/>
                <w:noProof/>
              </w:rPr>
              <w:t>Figure 1  Home Page (index.ph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92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EE948" w14:textId="38DC5AA0" w:rsidR="00883D6B" w:rsidRDefault="00883D6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6692113" w:history="1">
            <w:r w:rsidRPr="00370585">
              <w:rPr>
                <w:rStyle w:val="Hyperlink"/>
                <w:noProof/>
              </w:rPr>
              <w:t>Figure 2 - Search Page (search.ph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92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7854B0" w14:textId="0A5A63E9" w:rsidR="00883D6B" w:rsidRDefault="00883D6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6692114" w:history="1">
            <w:r w:rsidRPr="00370585">
              <w:rPr>
                <w:rStyle w:val="Hyperlink"/>
                <w:noProof/>
              </w:rPr>
              <w:t>Figure 3 - Top 10 (top_ten.ph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92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559C22" w14:textId="6241347F" w:rsidR="00883D6B" w:rsidRDefault="00883D6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6692115" w:history="1">
            <w:r w:rsidRPr="00370585">
              <w:rPr>
                <w:rStyle w:val="Hyperlink"/>
                <w:noProof/>
              </w:rPr>
              <w:t>Figure 4 - Admin Login (adminLogin.ph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92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53A707" w14:textId="4B81D3D0" w:rsidR="00883D6B" w:rsidRDefault="00883D6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6692116" w:history="1">
            <w:r w:rsidRPr="00370585">
              <w:rPr>
                <w:rStyle w:val="Hyperlink"/>
                <w:noProof/>
              </w:rPr>
              <w:t>Figure 5 - Unsubscribe Membership (unsubscribeMembership.ph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92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BC04A" w14:textId="2212F9AF" w:rsidR="00883D6B" w:rsidRDefault="00883D6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6692117" w:history="1">
            <w:r w:rsidRPr="00370585">
              <w:rPr>
                <w:rStyle w:val="Hyperlink"/>
                <w:noProof/>
              </w:rPr>
              <w:t>Figure 6 - All Membership (allMembership.ph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92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C9D63" w14:textId="5D74458B" w:rsidR="00883D6B" w:rsidRDefault="00883D6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6692118" w:history="1">
            <w:r w:rsidRPr="00370585">
              <w:rPr>
                <w:rStyle w:val="Hyperlink"/>
                <w:noProof/>
              </w:rPr>
              <w:t>Last Section - Result and Recommen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92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EDC3F" w14:textId="33D9013F" w:rsidR="00883D6B" w:rsidRDefault="00883D6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6692119" w:history="1">
            <w:r w:rsidRPr="00370585">
              <w:rPr>
                <w:rStyle w:val="Hyperlink"/>
                <w:noProof/>
              </w:rPr>
              <w:t>Figure 1 – Top 10 (top_ten.ph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92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942B56" w14:textId="2360170C" w:rsidR="00883D6B" w:rsidRDefault="00883D6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6692120" w:history="1">
            <w:r w:rsidRPr="00370585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92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20978" w14:textId="3E4F62E6" w:rsidR="009030CE" w:rsidRDefault="001D7DF3">
          <w:r>
            <w:rPr>
              <w:rFonts w:eastAsiaTheme="minorHAnsi"/>
              <w:b/>
              <w:bCs/>
              <w:noProof/>
              <w:sz w:val="22"/>
              <w:szCs w:val="22"/>
            </w:rPr>
            <w:fldChar w:fldCharType="end"/>
          </w:r>
        </w:p>
      </w:sdtContent>
    </w:sdt>
    <w:p w14:paraId="3C22024E" w14:textId="77777777" w:rsidR="009030CE" w:rsidRDefault="009030CE">
      <w:pPr>
        <w:sectPr w:rsidR="009030CE" w:rsidSect="009030CE">
          <w:footerReference w:type="default" r:id="rId11"/>
          <w:footerReference w:type="first" r:id="rId12"/>
          <w:pgSz w:w="12240" w:h="15840"/>
          <w:pgMar w:top="1440" w:right="1440" w:bottom="1440" w:left="1440" w:header="708" w:footer="708" w:gutter="0"/>
          <w:pgNumType w:fmt="lowerRoman" w:start="0"/>
          <w:cols w:space="708"/>
          <w:titlePg/>
          <w:docGrid w:linePitch="360"/>
        </w:sectPr>
      </w:pPr>
    </w:p>
    <w:p w14:paraId="7FBF4FA3" w14:textId="0FE7A9DD" w:rsidR="00EC32AB" w:rsidRDefault="009D7411" w:rsidP="00D464AA">
      <w:pPr>
        <w:pStyle w:val="Heading1"/>
      </w:pPr>
      <w:bookmarkStart w:id="0" w:name="_Toc56692110"/>
      <w:r w:rsidRPr="009D7411">
        <w:lastRenderedPageBreak/>
        <w:t>Google Lighthouse</w:t>
      </w:r>
      <w:bookmarkEnd w:id="0"/>
    </w:p>
    <w:p w14:paraId="570D8E6F" w14:textId="77777777" w:rsidR="002F7D19" w:rsidRDefault="002F7D19" w:rsidP="00D464AA"/>
    <w:p w14:paraId="08DBFFD1" w14:textId="672234CA" w:rsidR="00186791" w:rsidRDefault="009D7411" w:rsidP="009D7411">
      <w:r>
        <w:t>Lighthouse is an open-source, automated tool for improving the quality of web pages. You can run it against any web page, public</w:t>
      </w:r>
      <w:r w:rsidR="00883D6B">
        <w:t>,</w:t>
      </w:r>
      <w:r>
        <w:t xml:space="preserve"> or requiring authentication. It has audits for performance, accessibility, progressive web apps, SEO</w:t>
      </w:r>
      <w:r w:rsidR="00883D6B">
        <w:t>,</w:t>
      </w:r>
      <w:r>
        <w:t xml:space="preserve"> and more.</w:t>
      </w:r>
      <w:r>
        <w:t xml:space="preserve"> </w:t>
      </w:r>
      <w:sdt>
        <w:sdtPr>
          <w:id w:val="890006848"/>
          <w:citation/>
        </w:sdtPr>
        <w:sdtContent>
          <w:r>
            <w:fldChar w:fldCharType="begin"/>
          </w:r>
          <w:r>
            <w:rPr>
              <w:lang w:val="en-US"/>
            </w:rPr>
            <w:instrText xml:space="preserve"> CITATION Lig20 \l 1033 </w:instrText>
          </w:r>
          <w:r>
            <w:fldChar w:fldCharType="separate"/>
          </w:r>
          <w:r>
            <w:rPr>
              <w:noProof/>
              <w:lang w:val="en-US"/>
            </w:rPr>
            <w:t>(Lighthouse, 2020)</w:t>
          </w:r>
          <w:r>
            <w:fldChar w:fldCharType="end"/>
          </w:r>
        </w:sdtContent>
      </w:sdt>
    </w:p>
    <w:p w14:paraId="0DBCC173" w14:textId="5473B9B4" w:rsidR="00883D6B" w:rsidRDefault="00883D6B" w:rsidP="009D7411">
      <w:r>
        <w:t xml:space="preserve">The Google Lighthouse has been used to create the Optimisation Report because it is free, easy to run, and works on local servers. The main pages have been </w:t>
      </w:r>
      <w:proofErr w:type="spellStart"/>
      <w:r>
        <w:t>analyzed</w:t>
      </w:r>
      <w:proofErr w:type="spellEnd"/>
      <w:r>
        <w:t xml:space="preserve"> to create a complete report.</w:t>
      </w:r>
    </w:p>
    <w:p w14:paraId="76A7FF9C" w14:textId="761F9F88" w:rsidR="00883D6B" w:rsidRDefault="00883D6B" w:rsidP="009D7411">
      <w:r>
        <w:t xml:space="preserve">The Optimisation Report consists of two sections: First Section is </w:t>
      </w:r>
      <w:proofErr w:type="spellStart"/>
      <w:r>
        <w:t>Analyzed</w:t>
      </w:r>
      <w:proofErr w:type="spellEnd"/>
      <w:r>
        <w:t xml:space="preserve"> the system pages without changes to increase the performance and the Last section presents all results after the changes.</w:t>
      </w:r>
    </w:p>
    <w:p w14:paraId="6ABD5563" w14:textId="52C7A73B" w:rsidR="00883D6B" w:rsidRDefault="00883D6B" w:rsidP="00883D6B">
      <w:pPr>
        <w:pStyle w:val="Heading2"/>
      </w:pPr>
      <w:bookmarkStart w:id="1" w:name="_Toc56692111"/>
      <w:r>
        <w:t>First Section - Result and Recommendation</w:t>
      </w:r>
      <w:bookmarkEnd w:id="1"/>
    </w:p>
    <w:tbl>
      <w:tblPr>
        <w:tblW w:w="9587" w:type="dxa"/>
        <w:tblLook w:val="04A0" w:firstRow="1" w:lastRow="0" w:firstColumn="1" w:lastColumn="0" w:noHBand="0" w:noVBand="1"/>
      </w:tblPr>
      <w:tblGrid>
        <w:gridCol w:w="1451"/>
        <w:gridCol w:w="2841"/>
        <w:gridCol w:w="1504"/>
        <w:gridCol w:w="2421"/>
        <w:gridCol w:w="1370"/>
      </w:tblGrid>
      <w:tr w:rsidR="00883D6B" w:rsidRPr="00883D6B" w14:paraId="21D7E1F8" w14:textId="77777777" w:rsidTr="00883D6B">
        <w:trPr>
          <w:trHeight w:val="312"/>
        </w:trPr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618B12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Page</w:t>
            </w:r>
          </w:p>
        </w:tc>
        <w:tc>
          <w:tcPr>
            <w:tcW w:w="28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1186A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File</w:t>
            </w:r>
          </w:p>
        </w:tc>
        <w:tc>
          <w:tcPr>
            <w:tcW w:w="15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B28368" w14:textId="77777777" w:rsidR="00883D6B" w:rsidRPr="00883D6B" w:rsidRDefault="00883D6B" w:rsidP="00883D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Performance</w:t>
            </w:r>
          </w:p>
        </w:tc>
        <w:tc>
          <w:tcPr>
            <w:tcW w:w="2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681202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Description result</w:t>
            </w:r>
          </w:p>
        </w:tc>
        <w:tc>
          <w:tcPr>
            <w:tcW w:w="13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87BFD9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Comment</w:t>
            </w:r>
          </w:p>
        </w:tc>
      </w:tr>
      <w:tr w:rsidR="00883D6B" w:rsidRPr="00883D6B" w14:paraId="44F15AE8" w14:textId="77777777" w:rsidTr="00883D6B">
        <w:trPr>
          <w:trHeight w:val="576"/>
        </w:trPr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049D90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Home Page</w:t>
            </w:r>
          </w:p>
        </w:tc>
        <w:tc>
          <w:tcPr>
            <w:tcW w:w="2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D9F8A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proofErr w:type="spellStart"/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index.php</w:t>
            </w:r>
            <w:proofErr w:type="spellEnd"/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7E3F49" w14:textId="77777777" w:rsidR="00883D6B" w:rsidRPr="00883D6B" w:rsidRDefault="00883D6B" w:rsidP="00883D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100%</w:t>
            </w:r>
          </w:p>
        </w:tc>
        <w:tc>
          <w:tcPr>
            <w:tcW w:w="2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4E984D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No significant changes are necessary.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35B86F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Ref. Figure 1</w:t>
            </w:r>
          </w:p>
        </w:tc>
      </w:tr>
      <w:tr w:rsidR="00883D6B" w:rsidRPr="00883D6B" w14:paraId="76303E73" w14:textId="77777777" w:rsidTr="00883D6B">
        <w:trPr>
          <w:trHeight w:val="576"/>
        </w:trPr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395549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Search Page</w:t>
            </w:r>
          </w:p>
        </w:tc>
        <w:tc>
          <w:tcPr>
            <w:tcW w:w="2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9DE04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proofErr w:type="spellStart"/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search.php</w:t>
            </w:r>
            <w:proofErr w:type="spellEnd"/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16E2BF" w14:textId="77777777" w:rsidR="00883D6B" w:rsidRPr="00883D6B" w:rsidRDefault="00883D6B" w:rsidP="00883D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100%</w:t>
            </w:r>
          </w:p>
        </w:tc>
        <w:tc>
          <w:tcPr>
            <w:tcW w:w="2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058211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No significant changes are necessary.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5BA75C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Ref. Figure 2</w:t>
            </w:r>
          </w:p>
        </w:tc>
      </w:tr>
      <w:tr w:rsidR="00883D6B" w:rsidRPr="00883D6B" w14:paraId="17769392" w14:textId="77777777" w:rsidTr="00883D6B">
        <w:trPr>
          <w:trHeight w:val="2028"/>
        </w:trPr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D8AD4D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Top 10</w:t>
            </w:r>
          </w:p>
        </w:tc>
        <w:tc>
          <w:tcPr>
            <w:tcW w:w="2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D2FA0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proofErr w:type="spellStart"/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top_ten.php</w:t>
            </w:r>
            <w:proofErr w:type="spellEnd"/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98DFFF" w14:textId="77777777" w:rsidR="00883D6B" w:rsidRPr="00883D6B" w:rsidRDefault="00883D6B" w:rsidP="00883D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100%</w:t>
            </w:r>
          </w:p>
        </w:tc>
        <w:tc>
          <w:tcPr>
            <w:tcW w:w="2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D60F6E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 xml:space="preserve">No significant changes are necessary, but the Diagnostics section indicated to Set an explicit width and height on image elements to reduce layout shifts and improve CLS. 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1AC7FA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Ref. Figure 3</w:t>
            </w:r>
          </w:p>
        </w:tc>
      </w:tr>
      <w:tr w:rsidR="00883D6B" w:rsidRPr="00883D6B" w14:paraId="72ED7B11" w14:textId="77777777" w:rsidTr="00883D6B">
        <w:trPr>
          <w:trHeight w:val="576"/>
        </w:trPr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080209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Admin Login</w:t>
            </w:r>
          </w:p>
        </w:tc>
        <w:tc>
          <w:tcPr>
            <w:tcW w:w="2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2DD60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proofErr w:type="spellStart"/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adminLogin.php</w:t>
            </w:r>
            <w:proofErr w:type="spellEnd"/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337800" w14:textId="77777777" w:rsidR="00883D6B" w:rsidRPr="00883D6B" w:rsidRDefault="00883D6B" w:rsidP="00883D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100%</w:t>
            </w:r>
          </w:p>
        </w:tc>
        <w:tc>
          <w:tcPr>
            <w:tcW w:w="2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8F86D1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No significant changes are necessary.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33F291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Ref. Figure 4</w:t>
            </w:r>
          </w:p>
        </w:tc>
      </w:tr>
      <w:tr w:rsidR="00883D6B" w:rsidRPr="00883D6B" w14:paraId="28ABFBE7" w14:textId="77777777" w:rsidTr="00883D6B">
        <w:trPr>
          <w:trHeight w:val="576"/>
        </w:trPr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972594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Unsubscribe Membership</w:t>
            </w:r>
          </w:p>
        </w:tc>
        <w:tc>
          <w:tcPr>
            <w:tcW w:w="2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94F8C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proofErr w:type="spellStart"/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unsubscribeMembership.php</w:t>
            </w:r>
            <w:proofErr w:type="spellEnd"/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BD6AD9" w14:textId="77777777" w:rsidR="00883D6B" w:rsidRPr="00883D6B" w:rsidRDefault="00883D6B" w:rsidP="00883D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100%</w:t>
            </w:r>
          </w:p>
        </w:tc>
        <w:tc>
          <w:tcPr>
            <w:tcW w:w="2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B9017D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No significant changes are necessary.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7AFF97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Ref. Figure 5</w:t>
            </w:r>
          </w:p>
        </w:tc>
      </w:tr>
      <w:tr w:rsidR="00883D6B" w:rsidRPr="00883D6B" w14:paraId="6CAE08F7" w14:textId="77777777" w:rsidTr="00883D6B">
        <w:trPr>
          <w:trHeight w:val="576"/>
        </w:trPr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EBA1A9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All Membership</w:t>
            </w:r>
          </w:p>
        </w:tc>
        <w:tc>
          <w:tcPr>
            <w:tcW w:w="2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5BAF2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proofErr w:type="spellStart"/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allMembership.php</w:t>
            </w:r>
            <w:proofErr w:type="spellEnd"/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0194A2" w14:textId="77777777" w:rsidR="00883D6B" w:rsidRPr="00883D6B" w:rsidRDefault="00883D6B" w:rsidP="00883D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100%</w:t>
            </w:r>
          </w:p>
        </w:tc>
        <w:tc>
          <w:tcPr>
            <w:tcW w:w="2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AFBF9A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No significant changes are necessary.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564BFD" w14:textId="77777777" w:rsidR="00883D6B" w:rsidRPr="00883D6B" w:rsidRDefault="00883D6B" w:rsidP="00883D6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Ref. Figure 6</w:t>
            </w:r>
          </w:p>
        </w:tc>
      </w:tr>
    </w:tbl>
    <w:p w14:paraId="14E62234" w14:textId="77777777" w:rsidR="00883D6B" w:rsidRPr="00883D6B" w:rsidRDefault="00883D6B" w:rsidP="00883D6B"/>
    <w:p w14:paraId="46A77EA2" w14:textId="6BDDFEAE" w:rsidR="00883D6B" w:rsidRDefault="00883D6B" w:rsidP="00883D6B">
      <w:pPr>
        <w:pStyle w:val="Heading2"/>
      </w:pPr>
      <w:bookmarkStart w:id="2" w:name="_Toc56692112"/>
      <w:r>
        <w:lastRenderedPageBreak/>
        <w:t xml:space="preserve">Figure </w:t>
      </w:r>
      <w:proofErr w:type="gramStart"/>
      <w:r>
        <w:t>1  Home</w:t>
      </w:r>
      <w:proofErr w:type="gramEnd"/>
      <w:r>
        <w:t xml:space="preserve"> Page (</w:t>
      </w:r>
      <w:proofErr w:type="spellStart"/>
      <w:r>
        <w:t>index.php</w:t>
      </w:r>
      <w:proofErr w:type="spellEnd"/>
      <w:r>
        <w:t>)</w:t>
      </w:r>
      <w:bookmarkEnd w:id="2"/>
    </w:p>
    <w:p w14:paraId="049C3B78" w14:textId="77777777" w:rsidR="00883D6B" w:rsidRDefault="00883D6B" w:rsidP="00883D6B">
      <w:r>
        <w:rPr>
          <w:noProof/>
        </w:rPr>
        <w:drawing>
          <wp:inline distT="0" distB="0" distL="0" distR="0" wp14:anchorId="347BB7B9" wp14:editId="06A9EC14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7D823" w14:textId="77777777" w:rsidR="00883D6B" w:rsidRDefault="00883D6B" w:rsidP="00883D6B"/>
    <w:p w14:paraId="24474D2D" w14:textId="3AB7EC0F" w:rsidR="00883D6B" w:rsidRDefault="00883D6B" w:rsidP="00883D6B">
      <w:pPr>
        <w:sectPr w:rsidR="00883D6B" w:rsidSect="00CF35AC">
          <w:headerReference w:type="default" r:id="rId14"/>
          <w:footerReference w:type="default" r:id="rId15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5D0065E0" w14:textId="34D84F10" w:rsidR="00883D6B" w:rsidRDefault="00883D6B" w:rsidP="00883D6B">
      <w:pPr>
        <w:pStyle w:val="Heading2"/>
      </w:pPr>
      <w:bookmarkStart w:id="3" w:name="_Toc56692113"/>
      <w:r>
        <w:lastRenderedPageBreak/>
        <w:t>Figure 2 - Search Page (</w:t>
      </w:r>
      <w:proofErr w:type="spellStart"/>
      <w:r>
        <w:t>search.php</w:t>
      </w:r>
      <w:proofErr w:type="spellEnd"/>
      <w:r>
        <w:t>)</w:t>
      </w:r>
      <w:bookmarkEnd w:id="3"/>
    </w:p>
    <w:p w14:paraId="08645D4B" w14:textId="55EADB42" w:rsidR="00883D6B" w:rsidRDefault="00883D6B" w:rsidP="00883D6B">
      <w:r>
        <w:rPr>
          <w:noProof/>
        </w:rPr>
        <w:drawing>
          <wp:inline distT="0" distB="0" distL="0" distR="0" wp14:anchorId="17D3FA70" wp14:editId="1B35A5FE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020D2" w14:textId="77777777" w:rsidR="00883D6B" w:rsidRDefault="00883D6B" w:rsidP="00883D6B"/>
    <w:p w14:paraId="5E3F9F20" w14:textId="169E0F5B" w:rsidR="00883D6B" w:rsidRDefault="00883D6B" w:rsidP="00883D6B">
      <w:pPr>
        <w:pStyle w:val="Heading2"/>
      </w:pPr>
      <w:bookmarkStart w:id="4" w:name="_Toc56692114"/>
      <w:r>
        <w:t>Figure 3 - Top 10 (</w:t>
      </w:r>
      <w:proofErr w:type="spellStart"/>
      <w:r>
        <w:t>top_ten.php</w:t>
      </w:r>
      <w:proofErr w:type="spellEnd"/>
      <w:r>
        <w:t>)</w:t>
      </w:r>
      <w:bookmarkEnd w:id="4"/>
    </w:p>
    <w:p w14:paraId="4AB377D1" w14:textId="1EAB7F15" w:rsidR="00883D6B" w:rsidRDefault="00883D6B" w:rsidP="00883D6B">
      <w:r>
        <w:rPr>
          <w:noProof/>
        </w:rPr>
        <w:drawing>
          <wp:inline distT="0" distB="0" distL="0" distR="0" wp14:anchorId="16F13268" wp14:editId="53988ECF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C5DD2" w14:textId="77777777" w:rsidR="00883D6B" w:rsidRDefault="00883D6B" w:rsidP="00883D6B"/>
    <w:p w14:paraId="4C82063B" w14:textId="255B84A4" w:rsidR="00883D6B" w:rsidRDefault="00883D6B" w:rsidP="00883D6B">
      <w:pPr>
        <w:sectPr w:rsidR="00883D6B" w:rsidSect="00CF35A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4330EA66" w14:textId="6AAED090" w:rsidR="00883D6B" w:rsidRDefault="00883D6B" w:rsidP="00883D6B">
      <w:pPr>
        <w:pStyle w:val="Heading2"/>
      </w:pPr>
      <w:bookmarkStart w:id="5" w:name="_Toc56692115"/>
      <w:r>
        <w:lastRenderedPageBreak/>
        <w:t>Figure 4 - Admin Login (</w:t>
      </w:r>
      <w:proofErr w:type="spellStart"/>
      <w:r>
        <w:t>adminLogin.php</w:t>
      </w:r>
      <w:proofErr w:type="spellEnd"/>
      <w:r>
        <w:t>)</w:t>
      </w:r>
      <w:bookmarkEnd w:id="5"/>
    </w:p>
    <w:p w14:paraId="452582B0" w14:textId="3CFCE3E4" w:rsidR="00883D6B" w:rsidRPr="00883D6B" w:rsidRDefault="00883D6B" w:rsidP="00883D6B">
      <w:r>
        <w:rPr>
          <w:noProof/>
        </w:rPr>
        <w:drawing>
          <wp:inline distT="0" distB="0" distL="0" distR="0" wp14:anchorId="4CBF64D0" wp14:editId="1F24DC94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700FA" w14:textId="642EE5AB" w:rsidR="00883D6B" w:rsidRDefault="00883D6B" w:rsidP="00883D6B"/>
    <w:p w14:paraId="762DAB08" w14:textId="754498DB" w:rsidR="00883D6B" w:rsidRDefault="00883D6B" w:rsidP="00883D6B">
      <w:pPr>
        <w:pStyle w:val="Heading2"/>
      </w:pPr>
      <w:bookmarkStart w:id="6" w:name="_Toc56692116"/>
      <w:r>
        <w:t>Figure 5 - Unsubscribe Membership (</w:t>
      </w:r>
      <w:proofErr w:type="spellStart"/>
      <w:r>
        <w:t>unsubscribeMembership.php</w:t>
      </w:r>
      <w:proofErr w:type="spellEnd"/>
      <w:r>
        <w:t>)</w:t>
      </w:r>
      <w:bookmarkEnd w:id="6"/>
    </w:p>
    <w:p w14:paraId="161C38D0" w14:textId="77777777" w:rsidR="00883D6B" w:rsidRDefault="00883D6B" w:rsidP="00883D6B">
      <w:pPr>
        <w:sectPr w:rsidR="00883D6B" w:rsidSect="00CF35A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43A519C6" wp14:editId="6617BDE0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FEC37" w14:textId="72B497ED" w:rsidR="00883D6B" w:rsidRDefault="00883D6B" w:rsidP="00883D6B">
      <w:pPr>
        <w:pStyle w:val="Heading2"/>
      </w:pPr>
      <w:bookmarkStart w:id="7" w:name="_Toc56692117"/>
      <w:r>
        <w:lastRenderedPageBreak/>
        <w:t>Figure 6 - All Membership (</w:t>
      </w:r>
      <w:proofErr w:type="spellStart"/>
      <w:r>
        <w:t>allMembership.php</w:t>
      </w:r>
      <w:proofErr w:type="spellEnd"/>
      <w:r>
        <w:t>)</w:t>
      </w:r>
      <w:bookmarkEnd w:id="7"/>
    </w:p>
    <w:p w14:paraId="4FD0C719" w14:textId="6B7F525B" w:rsidR="00883D6B" w:rsidRDefault="00883D6B" w:rsidP="00883D6B">
      <w:r>
        <w:rPr>
          <w:noProof/>
        </w:rPr>
        <w:drawing>
          <wp:inline distT="0" distB="0" distL="0" distR="0" wp14:anchorId="5E6EDC8A" wp14:editId="66B2915C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1BB22" w14:textId="77777777" w:rsidR="00883D6B" w:rsidRDefault="00883D6B" w:rsidP="00883D6B">
      <w:pPr>
        <w:sectPr w:rsidR="00883D6B" w:rsidSect="00CF35A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3CB50754" w14:textId="7217FC66" w:rsidR="00883D6B" w:rsidRDefault="00883D6B" w:rsidP="00883D6B">
      <w:pPr>
        <w:pStyle w:val="Heading2"/>
      </w:pPr>
      <w:bookmarkStart w:id="8" w:name="_Toc56692118"/>
      <w:r>
        <w:lastRenderedPageBreak/>
        <w:t>Last</w:t>
      </w:r>
      <w:r>
        <w:t xml:space="preserve"> Section - Result and Recommendation</w:t>
      </w:r>
      <w:bookmarkEnd w:id="8"/>
    </w:p>
    <w:tbl>
      <w:tblPr>
        <w:tblW w:w="9587" w:type="dxa"/>
        <w:tblLook w:val="04A0" w:firstRow="1" w:lastRow="0" w:firstColumn="1" w:lastColumn="0" w:noHBand="0" w:noVBand="1"/>
      </w:tblPr>
      <w:tblGrid>
        <w:gridCol w:w="1451"/>
        <w:gridCol w:w="2841"/>
        <w:gridCol w:w="1504"/>
        <w:gridCol w:w="2421"/>
        <w:gridCol w:w="1370"/>
      </w:tblGrid>
      <w:tr w:rsidR="00883D6B" w:rsidRPr="00883D6B" w14:paraId="532BE4B9" w14:textId="77777777" w:rsidTr="007E743B">
        <w:trPr>
          <w:trHeight w:val="312"/>
        </w:trPr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E704A6" w14:textId="77777777" w:rsidR="00883D6B" w:rsidRPr="00883D6B" w:rsidRDefault="00883D6B" w:rsidP="007E743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Page</w:t>
            </w:r>
          </w:p>
        </w:tc>
        <w:tc>
          <w:tcPr>
            <w:tcW w:w="28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A13B2" w14:textId="77777777" w:rsidR="00883D6B" w:rsidRPr="00883D6B" w:rsidRDefault="00883D6B" w:rsidP="007E743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File</w:t>
            </w:r>
          </w:p>
        </w:tc>
        <w:tc>
          <w:tcPr>
            <w:tcW w:w="15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C260C4" w14:textId="77777777" w:rsidR="00883D6B" w:rsidRPr="00883D6B" w:rsidRDefault="00883D6B" w:rsidP="007E74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Performance</w:t>
            </w:r>
          </w:p>
        </w:tc>
        <w:tc>
          <w:tcPr>
            <w:tcW w:w="24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071584" w14:textId="77777777" w:rsidR="00883D6B" w:rsidRPr="00883D6B" w:rsidRDefault="00883D6B" w:rsidP="007E743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Description result</w:t>
            </w:r>
          </w:p>
        </w:tc>
        <w:tc>
          <w:tcPr>
            <w:tcW w:w="13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D172BF" w14:textId="77777777" w:rsidR="00883D6B" w:rsidRPr="00883D6B" w:rsidRDefault="00883D6B" w:rsidP="007E743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AU"/>
              </w:rPr>
              <w:t>Comment</w:t>
            </w:r>
          </w:p>
        </w:tc>
      </w:tr>
      <w:tr w:rsidR="00883D6B" w:rsidRPr="00883D6B" w14:paraId="7CCCD2B6" w14:textId="77777777" w:rsidTr="00883D6B">
        <w:trPr>
          <w:trHeight w:val="411"/>
        </w:trPr>
        <w:tc>
          <w:tcPr>
            <w:tcW w:w="14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818F65" w14:textId="77777777" w:rsidR="00883D6B" w:rsidRPr="00883D6B" w:rsidRDefault="00883D6B" w:rsidP="007E743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Top 10</w:t>
            </w:r>
          </w:p>
        </w:tc>
        <w:tc>
          <w:tcPr>
            <w:tcW w:w="2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717B1" w14:textId="77777777" w:rsidR="00883D6B" w:rsidRPr="00883D6B" w:rsidRDefault="00883D6B" w:rsidP="007E743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proofErr w:type="spellStart"/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top_ten.php</w:t>
            </w:r>
            <w:proofErr w:type="spellEnd"/>
          </w:p>
        </w:tc>
        <w:tc>
          <w:tcPr>
            <w:tcW w:w="15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04C0D5" w14:textId="77777777" w:rsidR="00883D6B" w:rsidRPr="00883D6B" w:rsidRDefault="00883D6B" w:rsidP="007E743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100%</w:t>
            </w:r>
          </w:p>
        </w:tc>
        <w:tc>
          <w:tcPr>
            <w:tcW w:w="24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669BED" w14:textId="65AFE4FD" w:rsidR="00883D6B" w:rsidRPr="00883D6B" w:rsidRDefault="00883D6B" w:rsidP="007E743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No significant changes are necessary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.</w:t>
            </w: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 xml:space="preserve"> </w:t>
            </w:r>
          </w:p>
        </w:tc>
        <w:tc>
          <w:tcPr>
            <w:tcW w:w="1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787FD4" w14:textId="4143745E" w:rsidR="00883D6B" w:rsidRPr="00883D6B" w:rsidRDefault="00883D6B" w:rsidP="007E743B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</w:pPr>
            <w:r w:rsidRPr="00883D6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 xml:space="preserve">Ref. Figure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AU"/>
              </w:rPr>
              <w:t>1</w:t>
            </w:r>
          </w:p>
        </w:tc>
      </w:tr>
    </w:tbl>
    <w:p w14:paraId="135AD5A3" w14:textId="6B32C7F4" w:rsidR="00883D6B" w:rsidRDefault="00883D6B" w:rsidP="00883D6B"/>
    <w:p w14:paraId="162DD733" w14:textId="137E17DE" w:rsidR="00883D6B" w:rsidRDefault="00883D6B" w:rsidP="00883D6B">
      <w:pPr>
        <w:pStyle w:val="Heading2"/>
      </w:pPr>
      <w:bookmarkStart w:id="9" w:name="_Toc56692119"/>
      <w:r>
        <w:t>Figure 1 – Top 10 (</w:t>
      </w:r>
      <w:proofErr w:type="spellStart"/>
      <w:r>
        <w:t>top_ten.php</w:t>
      </w:r>
      <w:proofErr w:type="spellEnd"/>
      <w:r>
        <w:t>)</w:t>
      </w:r>
      <w:bookmarkEnd w:id="9"/>
    </w:p>
    <w:p w14:paraId="5F6F77AE" w14:textId="77777777" w:rsidR="00883D6B" w:rsidRDefault="00883D6B" w:rsidP="00883D6B">
      <w:pPr>
        <w:sectPr w:rsidR="00883D6B" w:rsidSect="00CF35AC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2F19F400" wp14:editId="69EE0495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10" w:name="_Toc56692120" w:displacedByCustomXml="next"/>
    <w:sdt>
      <w:sdtPr>
        <w:id w:val="-1201934477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color w:val="auto"/>
          <w:sz w:val="21"/>
          <w:szCs w:val="21"/>
        </w:rPr>
      </w:sdtEndPr>
      <w:sdtContent>
        <w:p w14:paraId="2222F0BA" w14:textId="42A8AE2A" w:rsidR="00883D6B" w:rsidRDefault="00883D6B">
          <w:pPr>
            <w:pStyle w:val="Heading1"/>
          </w:pPr>
          <w:r>
            <w:t>References</w:t>
          </w:r>
          <w:bookmarkEnd w:id="10"/>
        </w:p>
        <w:sdt>
          <w:sdtPr>
            <w:id w:val="-573587230"/>
            <w:bibliography/>
          </w:sdtPr>
          <w:sdtContent>
            <w:p w14:paraId="009295D8" w14:textId="77777777" w:rsidR="00883D6B" w:rsidRDefault="00883D6B" w:rsidP="00883D6B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i/>
                  <w:iCs/>
                  <w:noProof/>
                </w:rPr>
                <w:t>Lighthouse</w:t>
              </w:r>
              <w:r>
                <w:rPr>
                  <w:noProof/>
                </w:rPr>
                <w:t>. (2020, November 19). Retrieved from Developers Google: https://developers.google.com/web/tools/lighthouse</w:t>
              </w:r>
            </w:p>
            <w:p w14:paraId="3179D8DA" w14:textId="3D034CDE" w:rsidR="00883D6B" w:rsidRDefault="00883D6B" w:rsidP="00883D6B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073E230C" w14:textId="67666CF9" w:rsidR="00883D6B" w:rsidRPr="00883D6B" w:rsidRDefault="00883D6B" w:rsidP="00883D6B"/>
    <w:sectPr w:rsidR="00883D6B" w:rsidRPr="00883D6B" w:rsidSect="00CF35A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C49289" w14:textId="77777777" w:rsidR="00967C83" w:rsidRDefault="00967C83" w:rsidP="009030CE">
      <w:pPr>
        <w:spacing w:after="0" w:line="240" w:lineRule="auto"/>
      </w:pPr>
      <w:r>
        <w:separator/>
      </w:r>
    </w:p>
  </w:endnote>
  <w:endnote w:type="continuationSeparator" w:id="0">
    <w:p w14:paraId="1B8102C0" w14:textId="77777777" w:rsidR="00967C83" w:rsidRDefault="00967C83" w:rsidP="00903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E00F95" w14:textId="6E0F7401" w:rsidR="009030CE" w:rsidRDefault="009030CE">
    <w:pPr>
      <w:pStyle w:val="Footer"/>
      <w:tabs>
        <w:tab w:val="clear" w:pos="4680"/>
        <w:tab w:val="clear" w:pos="9360"/>
      </w:tabs>
      <w:jc w:val="center"/>
      <w:rPr>
        <w:caps/>
        <w:noProof/>
        <w:color w:val="AD84C6" w:themeColor="accent1"/>
      </w:rPr>
    </w:pPr>
    <w:r>
      <w:rPr>
        <w:caps/>
        <w:color w:val="AD84C6" w:themeColor="accent1"/>
      </w:rPr>
      <w:fldChar w:fldCharType="begin"/>
    </w:r>
    <w:r>
      <w:rPr>
        <w:caps/>
        <w:color w:val="AD84C6" w:themeColor="accent1"/>
      </w:rPr>
      <w:instrText xml:space="preserve"> PAGE   \* MERGEFORMAT </w:instrText>
    </w:r>
    <w:r>
      <w:rPr>
        <w:caps/>
        <w:color w:val="AD84C6" w:themeColor="accent1"/>
      </w:rPr>
      <w:fldChar w:fldCharType="separate"/>
    </w:r>
    <w:r w:rsidR="008D151A">
      <w:rPr>
        <w:caps/>
        <w:noProof/>
        <w:color w:val="AD84C6" w:themeColor="accent1"/>
      </w:rPr>
      <w:t>i</w:t>
    </w:r>
    <w:r>
      <w:rPr>
        <w:caps/>
        <w:noProof/>
        <w:color w:val="AD84C6" w:themeColor="accent1"/>
      </w:rPr>
      <w:fldChar w:fldCharType="end"/>
    </w:r>
  </w:p>
  <w:p w14:paraId="3DC29FC5" w14:textId="77777777" w:rsidR="009030CE" w:rsidRDefault="009030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D6958" w14:textId="77777777" w:rsidR="00EC32AB" w:rsidRDefault="00EC32AB" w:rsidP="00EC32AB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9030CE" w14:paraId="3E132689" w14:textId="77777777">
      <w:trPr>
        <w:trHeight w:hRule="exact" w:val="115"/>
        <w:jc w:val="center"/>
      </w:trPr>
      <w:tc>
        <w:tcPr>
          <w:tcW w:w="4686" w:type="dxa"/>
          <w:shd w:val="clear" w:color="auto" w:fill="AD84C6" w:themeFill="accent1"/>
          <w:tcMar>
            <w:top w:w="0" w:type="dxa"/>
            <w:bottom w:w="0" w:type="dxa"/>
          </w:tcMar>
        </w:tcPr>
        <w:p w14:paraId="69768E32" w14:textId="77777777" w:rsidR="009030CE" w:rsidRDefault="009030CE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AD84C6" w:themeFill="accent1"/>
          <w:tcMar>
            <w:top w:w="0" w:type="dxa"/>
            <w:bottom w:w="0" w:type="dxa"/>
          </w:tcMar>
        </w:tcPr>
        <w:p w14:paraId="0439F25A" w14:textId="77777777" w:rsidR="009030CE" w:rsidRDefault="009030CE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9030CE" w14:paraId="3B72D011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16B084878AC449C2B339455894F8E527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7FBA2650" w14:textId="60038904" w:rsidR="009030CE" w:rsidRDefault="000650C7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Willian Bernatzki Woellner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235CD562" w14:textId="2838429F" w:rsidR="009030CE" w:rsidRDefault="009030CE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8D151A">
            <w:rPr>
              <w:caps/>
              <w:noProof/>
              <w:color w:val="808080" w:themeColor="background1" w:themeShade="80"/>
              <w:sz w:val="18"/>
              <w:szCs w:val="18"/>
            </w:rPr>
            <w:t>3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3EA4F03F" w14:textId="77777777" w:rsidR="009030CE" w:rsidRDefault="009030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046CD2" w14:textId="77777777" w:rsidR="00967C83" w:rsidRDefault="00967C83" w:rsidP="009030CE">
      <w:pPr>
        <w:spacing w:after="0" w:line="240" w:lineRule="auto"/>
      </w:pPr>
      <w:r>
        <w:separator/>
      </w:r>
    </w:p>
  </w:footnote>
  <w:footnote w:type="continuationSeparator" w:id="0">
    <w:p w14:paraId="5F8E0909" w14:textId="77777777" w:rsidR="00967C83" w:rsidRDefault="00967C83" w:rsidP="009030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F2EB22" w14:textId="77777777" w:rsidR="009030CE" w:rsidRDefault="008334A5">
    <w:pPr>
      <w:pStyle w:val="Header"/>
    </w:pPr>
    <w:r w:rsidRPr="008334A5">
      <w:rPr>
        <w:rFonts w:asciiTheme="majorHAnsi" w:eastAsiaTheme="majorEastAsia" w:hAnsiTheme="majorHAnsi" w:cstheme="majorBidi"/>
        <w:noProof/>
        <w:color w:val="864EA8" w:themeColor="accent1" w:themeShade="BF"/>
        <w:sz w:val="26"/>
        <w:szCs w:val="26"/>
        <w:lang w:eastAsia="en-AU"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66F10A10" wp14:editId="481BFC8D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AE67847" w14:textId="0B04FE27" w:rsidR="008334A5" w:rsidRDefault="009D7411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caps/>
                              <w:color w:val="FFFFFF" w:themeColor="background1"/>
                            </w:rPr>
                          </w:pPr>
                          <w:r w:rsidRPr="009D7411">
                            <w:rPr>
                              <w:caps/>
                              <w:color w:val="FFFFFF" w:themeColor="background1"/>
                            </w:rPr>
                            <w:t>Optimisation Repor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6F10A10" id="Rectangle 197" o:spid="_x0000_s1028" style="position:absolute;left:0;text-align:left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ad84c6 [3204]" stroked="f" strokeweight="1pt">
              <v:textbox style="mso-fit-shape-to-text:t">
                <w:txbxContent>
                  <w:p w14:paraId="2AE67847" w14:textId="0B04FE27" w:rsidR="008334A5" w:rsidRDefault="009D7411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caps/>
                        <w:color w:val="FFFFFF" w:themeColor="background1"/>
                      </w:rPr>
                    </w:pPr>
                    <w:r w:rsidRPr="009D7411">
                      <w:rPr>
                        <w:caps/>
                        <w:color w:val="FFFFFF" w:themeColor="background1"/>
                      </w:rPr>
                      <w:t>Optimisation Report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014B1E"/>
    <w:multiLevelType w:val="hybridMultilevel"/>
    <w:tmpl w:val="F81E61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8D5270"/>
    <w:multiLevelType w:val="hybridMultilevel"/>
    <w:tmpl w:val="CE54FA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4E4D29"/>
    <w:multiLevelType w:val="hybridMultilevel"/>
    <w:tmpl w:val="0170761A"/>
    <w:lvl w:ilvl="0" w:tplc="951E421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235A96"/>
    <w:multiLevelType w:val="hybridMultilevel"/>
    <w:tmpl w:val="11485B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sjA1NTQ1MrAwMzRT0lEKTi0uzszPAykwqgUAVMmK8SwAAAA="/>
  </w:docVars>
  <w:rsids>
    <w:rsidRoot w:val="009030CE"/>
    <w:rsid w:val="00047F79"/>
    <w:rsid w:val="000605E7"/>
    <w:rsid w:val="000650C7"/>
    <w:rsid w:val="0009711C"/>
    <w:rsid w:val="000B20C2"/>
    <w:rsid w:val="000B3317"/>
    <w:rsid w:val="000B4A65"/>
    <w:rsid w:val="000B5B34"/>
    <w:rsid w:val="000C2E6E"/>
    <w:rsid w:val="000C483D"/>
    <w:rsid w:val="000F07BA"/>
    <w:rsid w:val="00101DD3"/>
    <w:rsid w:val="0011158F"/>
    <w:rsid w:val="00136810"/>
    <w:rsid w:val="00141006"/>
    <w:rsid w:val="0015589C"/>
    <w:rsid w:val="0018004F"/>
    <w:rsid w:val="00186791"/>
    <w:rsid w:val="001A1DAE"/>
    <w:rsid w:val="001C2568"/>
    <w:rsid w:val="001D7DF3"/>
    <w:rsid w:val="001F4729"/>
    <w:rsid w:val="001F56CC"/>
    <w:rsid w:val="00203C7A"/>
    <w:rsid w:val="00231864"/>
    <w:rsid w:val="00240AFE"/>
    <w:rsid w:val="002B1626"/>
    <w:rsid w:val="002E195F"/>
    <w:rsid w:val="002F7D19"/>
    <w:rsid w:val="00321856"/>
    <w:rsid w:val="0032456D"/>
    <w:rsid w:val="00361F6E"/>
    <w:rsid w:val="0037420D"/>
    <w:rsid w:val="003D54C5"/>
    <w:rsid w:val="003D7977"/>
    <w:rsid w:val="003F3D75"/>
    <w:rsid w:val="003F539B"/>
    <w:rsid w:val="00425F6A"/>
    <w:rsid w:val="0043172B"/>
    <w:rsid w:val="004415F7"/>
    <w:rsid w:val="004507CD"/>
    <w:rsid w:val="004A5E9D"/>
    <w:rsid w:val="004A73EC"/>
    <w:rsid w:val="004B1A67"/>
    <w:rsid w:val="004C469D"/>
    <w:rsid w:val="00504310"/>
    <w:rsid w:val="00566ED9"/>
    <w:rsid w:val="005A64AB"/>
    <w:rsid w:val="005E05C1"/>
    <w:rsid w:val="00632BC7"/>
    <w:rsid w:val="00690E4F"/>
    <w:rsid w:val="006A05AC"/>
    <w:rsid w:val="006A42AA"/>
    <w:rsid w:val="006F7426"/>
    <w:rsid w:val="00736F2C"/>
    <w:rsid w:val="0074525A"/>
    <w:rsid w:val="007631DF"/>
    <w:rsid w:val="007860F2"/>
    <w:rsid w:val="007A5486"/>
    <w:rsid w:val="007C5CCA"/>
    <w:rsid w:val="008006E3"/>
    <w:rsid w:val="00801208"/>
    <w:rsid w:val="008272BA"/>
    <w:rsid w:val="00830AC1"/>
    <w:rsid w:val="008334A5"/>
    <w:rsid w:val="008572CA"/>
    <w:rsid w:val="008610AA"/>
    <w:rsid w:val="00873253"/>
    <w:rsid w:val="00883D6B"/>
    <w:rsid w:val="008D151A"/>
    <w:rsid w:val="009004F5"/>
    <w:rsid w:val="00901A1B"/>
    <w:rsid w:val="009030CE"/>
    <w:rsid w:val="00906E08"/>
    <w:rsid w:val="009238B5"/>
    <w:rsid w:val="00946B74"/>
    <w:rsid w:val="00967C83"/>
    <w:rsid w:val="00985D87"/>
    <w:rsid w:val="009A0BAA"/>
    <w:rsid w:val="009A2605"/>
    <w:rsid w:val="009B6660"/>
    <w:rsid w:val="009B7E91"/>
    <w:rsid w:val="009C5EE1"/>
    <w:rsid w:val="009D13F0"/>
    <w:rsid w:val="009D3186"/>
    <w:rsid w:val="009D7411"/>
    <w:rsid w:val="00A36D78"/>
    <w:rsid w:val="00A5683C"/>
    <w:rsid w:val="00AA02F2"/>
    <w:rsid w:val="00AA0D00"/>
    <w:rsid w:val="00AD2911"/>
    <w:rsid w:val="00AE0AC3"/>
    <w:rsid w:val="00AE1EBC"/>
    <w:rsid w:val="00AE5965"/>
    <w:rsid w:val="00AE764B"/>
    <w:rsid w:val="00AF515F"/>
    <w:rsid w:val="00B20BA4"/>
    <w:rsid w:val="00B33B63"/>
    <w:rsid w:val="00B422C8"/>
    <w:rsid w:val="00B62155"/>
    <w:rsid w:val="00B73ADB"/>
    <w:rsid w:val="00B77EC2"/>
    <w:rsid w:val="00B87BFE"/>
    <w:rsid w:val="00B9451B"/>
    <w:rsid w:val="00BB0EE9"/>
    <w:rsid w:val="00BB18BF"/>
    <w:rsid w:val="00BC5FE9"/>
    <w:rsid w:val="00C20333"/>
    <w:rsid w:val="00C27BCA"/>
    <w:rsid w:val="00C34CA7"/>
    <w:rsid w:val="00C623F0"/>
    <w:rsid w:val="00C8587D"/>
    <w:rsid w:val="00CA629C"/>
    <w:rsid w:val="00CB3778"/>
    <w:rsid w:val="00CF35AC"/>
    <w:rsid w:val="00CF40C0"/>
    <w:rsid w:val="00D07CE2"/>
    <w:rsid w:val="00D23819"/>
    <w:rsid w:val="00D464AA"/>
    <w:rsid w:val="00D57735"/>
    <w:rsid w:val="00D57FC2"/>
    <w:rsid w:val="00D611E3"/>
    <w:rsid w:val="00D7783D"/>
    <w:rsid w:val="00D85667"/>
    <w:rsid w:val="00E10325"/>
    <w:rsid w:val="00E22B78"/>
    <w:rsid w:val="00E73F4A"/>
    <w:rsid w:val="00E83FBA"/>
    <w:rsid w:val="00EA114D"/>
    <w:rsid w:val="00EC32AB"/>
    <w:rsid w:val="00ED48AB"/>
    <w:rsid w:val="00EF6495"/>
    <w:rsid w:val="00F855C2"/>
    <w:rsid w:val="00FB756D"/>
    <w:rsid w:val="00FD3633"/>
    <w:rsid w:val="00FE1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ABBFE1"/>
  <w15:chartTrackingRefBased/>
  <w15:docId w15:val="{2A2748A2-374F-41CE-8E68-707FC428B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51A"/>
    <w:pPr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0CE"/>
    <w:pPr>
      <w:keepNext/>
      <w:keepLines/>
      <w:pBdr>
        <w:bottom w:val="single" w:sz="4" w:space="1" w:color="AD84C6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864EA8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0C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864EA8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30C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30C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30C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030C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030C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030C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030C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0CE"/>
    <w:rPr>
      <w:rFonts w:asciiTheme="majorHAnsi" w:eastAsiaTheme="majorEastAsia" w:hAnsiTheme="majorHAnsi" w:cstheme="majorBidi"/>
      <w:color w:val="864EA8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30CE"/>
    <w:rPr>
      <w:rFonts w:asciiTheme="majorHAnsi" w:eastAsiaTheme="majorEastAsia" w:hAnsiTheme="majorHAnsi" w:cstheme="majorBidi"/>
      <w:color w:val="864EA8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030C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0C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0C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0C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030C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030C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030C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9030CE"/>
    <w:pPr>
      <w:spacing w:after="0" w:line="240" w:lineRule="auto"/>
      <w:contextualSpacing/>
    </w:pPr>
    <w:rPr>
      <w:rFonts w:asciiTheme="majorHAnsi" w:eastAsiaTheme="majorEastAsia" w:hAnsiTheme="majorHAnsi" w:cstheme="majorBidi"/>
      <w:color w:val="864EA8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9030CE"/>
    <w:rPr>
      <w:rFonts w:asciiTheme="majorHAnsi" w:eastAsiaTheme="majorEastAsia" w:hAnsiTheme="majorHAnsi" w:cstheme="majorBidi"/>
      <w:color w:val="864EA8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30C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9030C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9030CE"/>
    <w:rPr>
      <w:b/>
      <w:bCs/>
    </w:rPr>
  </w:style>
  <w:style w:type="character" w:styleId="Emphasis">
    <w:name w:val="Emphasis"/>
    <w:basedOn w:val="DefaultParagraphFont"/>
    <w:uiPriority w:val="20"/>
    <w:qFormat/>
    <w:rsid w:val="009030CE"/>
    <w:rPr>
      <w:i/>
      <w:iCs/>
    </w:rPr>
  </w:style>
  <w:style w:type="paragraph" w:styleId="NoSpacing">
    <w:name w:val="No Spacing"/>
    <w:link w:val="NoSpacingChar"/>
    <w:uiPriority w:val="1"/>
    <w:qFormat/>
    <w:rsid w:val="009030C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030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030C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030C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030C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AD84C6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30CE"/>
    <w:rPr>
      <w:rFonts w:asciiTheme="majorHAnsi" w:eastAsiaTheme="majorEastAsia" w:hAnsiTheme="majorHAnsi" w:cstheme="majorBidi"/>
      <w:color w:val="AD84C6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030C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030C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030CE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9030C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9030C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9030CE"/>
    <w:pPr>
      <w:outlineLvl w:val="9"/>
    </w:pPr>
  </w:style>
  <w:style w:type="paragraph" w:styleId="Caption">
    <w:name w:val="caption"/>
    <w:basedOn w:val="Normal"/>
    <w:next w:val="Normal"/>
    <w:uiPriority w:val="35"/>
    <w:unhideWhenUsed/>
    <w:qFormat/>
    <w:rsid w:val="009030C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03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0CE"/>
  </w:style>
  <w:style w:type="paragraph" w:styleId="Footer">
    <w:name w:val="footer"/>
    <w:basedOn w:val="Normal"/>
    <w:link w:val="FooterChar"/>
    <w:uiPriority w:val="99"/>
    <w:unhideWhenUsed/>
    <w:rsid w:val="00903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0CE"/>
  </w:style>
  <w:style w:type="character" w:customStyle="1" w:styleId="NoSpacingChar">
    <w:name w:val="No Spacing Char"/>
    <w:basedOn w:val="DefaultParagraphFont"/>
    <w:link w:val="NoSpacing"/>
    <w:uiPriority w:val="1"/>
    <w:rsid w:val="009030CE"/>
  </w:style>
  <w:style w:type="paragraph" w:styleId="TOC1">
    <w:name w:val="toc 1"/>
    <w:basedOn w:val="Normal"/>
    <w:next w:val="Normal"/>
    <w:autoRedefine/>
    <w:uiPriority w:val="39"/>
    <w:unhideWhenUsed/>
    <w:rsid w:val="00EC32AB"/>
    <w:pPr>
      <w:spacing w:after="100" w:line="259" w:lineRule="auto"/>
    </w:pPr>
    <w:rPr>
      <w:rFonts w:eastAsiaTheme="minorHAnsi"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EC32AB"/>
    <w:pPr>
      <w:spacing w:after="100" w:line="259" w:lineRule="auto"/>
      <w:ind w:left="220"/>
    </w:pPr>
    <w:rPr>
      <w:rFonts w:eastAsiaTheme="minorHAns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C32AB"/>
    <w:rPr>
      <w:color w:val="69A020" w:themeColor="hyperlink"/>
      <w:u w:val="single"/>
    </w:rPr>
  </w:style>
  <w:style w:type="table" w:styleId="TableGrid">
    <w:name w:val="Table Grid"/>
    <w:basedOn w:val="TableNormal"/>
    <w:uiPriority w:val="39"/>
    <w:rsid w:val="00EC32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B3317"/>
  </w:style>
  <w:style w:type="paragraph" w:styleId="TOC3">
    <w:name w:val="toc 3"/>
    <w:basedOn w:val="Normal"/>
    <w:next w:val="Normal"/>
    <w:autoRedefine/>
    <w:uiPriority w:val="39"/>
    <w:unhideWhenUsed/>
    <w:rsid w:val="00C20333"/>
    <w:pPr>
      <w:spacing w:after="100"/>
      <w:ind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6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3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7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6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3" Type="http://schemas.openxmlformats.org/officeDocument/2006/relationships/numbering" Target="numbering.xml"/><Relationship Id="rId21" Type="http://schemas.openxmlformats.org/officeDocument/2006/relationships/image" Target="media/image9.png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23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6B084878AC449C2B339455894F8E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39DD3-987A-4BD7-B094-CD99CF630C44}"/>
      </w:docPartPr>
      <w:docPartBody>
        <w:p w:rsidR="00343992" w:rsidRDefault="000245C6" w:rsidP="000245C6">
          <w:pPr>
            <w:pStyle w:val="16B084878AC449C2B339455894F8E527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45C6"/>
    <w:rsid w:val="000245C6"/>
    <w:rsid w:val="00037803"/>
    <w:rsid w:val="001411C7"/>
    <w:rsid w:val="00343992"/>
    <w:rsid w:val="00454A6A"/>
    <w:rsid w:val="004C2D9A"/>
    <w:rsid w:val="006D1069"/>
    <w:rsid w:val="00717FDE"/>
    <w:rsid w:val="007C4850"/>
    <w:rsid w:val="009754E8"/>
    <w:rsid w:val="00B607AA"/>
    <w:rsid w:val="00DA5D7D"/>
    <w:rsid w:val="00DD3A0C"/>
    <w:rsid w:val="00E244B4"/>
    <w:rsid w:val="00EB13CF"/>
    <w:rsid w:val="00F64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45C6"/>
    <w:rPr>
      <w:color w:val="808080"/>
    </w:rPr>
  </w:style>
  <w:style w:type="paragraph" w:customStyle="1" w:styleId="16B084878AC449C2B339455894F8E527">
    <w:name w:val="16B084878AC449C2B339455894F8E527"/>
    <w:rsid w:val="000245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30021175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ig20</b:Tag>
    <b:SourceType>InternetSite</b:SourceType>
    <b:Guid>{E7585B4D-BB14-40FE-8245-D369AF4C8625}</b:Guid>
    <b:Title>Lighthouse</b:Title>
    <b:InternetSiteTitle>Developers Google</b:InternetSiteTitle>
    <b:Year>2020</b:Year>
    <b:Month>November</b:Month>
    <b:Day>19</b:Day>
    <b:URL>https://developers.google.com/web/tools/lighthouse</b:URL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30E8D37-EE26-48BB-8743-BD98C391B5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9</Pages>
  <Words>480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lti-Platform Report (adaptive v responsive)</vt:lpstr>
    </vt:vector>
  </TitlesOfParts>
  <Company>South Metropolitan TAFE</Company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Platform Report (adaptive v responsive)</dc:title>
  <dc:subject/>
  <dc:creator>Willian Bernatzki Woellner</dc:creator>
  <cp:keywords/>
  <dc:description/>
  <cp:lastModifiedBy>Willian Bernatzki Woellner</cp:lastModifiedBy>
  <cp:revision>3</cp:revision>
  <dcterms:created xsi:type="dcterms:W3CDTF">2020-11-19T06:22:00Z</dcterms:created>
  <dcterms:modified xsi:type="dcterms:W3CDTF">2020-11-19T07:28:00Z</dcterms:modified>
</cp:coreProperties>
</file>